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788B7" w14:textId="225F1CDE" w:rsidR="004F4F03" w:rsidRDefault="00093A16">
      <w:pPr>
        <w:pStyle w:val="Title"/>
        <w:rPr>
          <w:i/>
          <w:sz w:val="40"/>
        </w:rPr>
      </w:pPr>
      <w:r>
        <w:rPr>
          <w:i/>
          <w:noProof/>
          <w:snapToGrid/>
          <w:sz w:val="40"/>
        </w:rPr>
        <w:drawing>
          <wp:inline distT="0" distB="0" distL="0" distR="0" wp14:anchorId="35E32BEB" wp14:editId="2424A041">
            <wp:extent cx="2604135" cy="877570"/>
            <wp:effectExtent l="0" t="0" r="5715" b="0"/>
            <wp:docPr id="636146303" name="Picture 1" descr="A blue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146303" name="Picture 1" descr="A blue and red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401" cy="8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98E8F" w14:textId="77777777" w:rsidR="004F4F03" w:rsidRDefault="004F4F03">
      <w:pPr>
        <w:pStyle w:val="Title"/>
        <w:rPr>
          <w:i/>
          <w:sz w:val="40"/>
        </w:rPr>
      </w:pPr>
    </w:p>
    <w:p w14:paraId="011403E0" w14:textId="74EC539E" w:rsidR="00775200" w:rsidRDefault="00775200">
      <w:pPr>
        <w:pStyle w:val="Title"/>
        <w:rPr>
          <w:i/>
          <w:sz w:val="40"/>
        </w:rPr>
      </w:pPr>
      <w:r>
        <w:rPr>
          <w:i/>
          <w:sz w:val="40"/>
        </w:rPr>
        <w:t xml:space="preserve">Society for Education in Anaesthesia (UK) </w:t>
      </w:r>
    </w:p>
    <w:p w14:paraId="77E5478B" w14:textId="77777777" w:rsidR="00775200" w:rsidRDefault="00775200">
      <w:pPr>
        <w:pStyle w:val="Title"/>
        <w:rPr>
          <w:rFonts w:ascii="Footlight MT Light" w:hAnsi="Footlight MT Light"/>
          <w:i/>
          <w:sz w:val="20"/>
        </w:rPr>
      </w:pPr>
      <w:r>
        <w:rPr>
          <w:i/>
          <w:sz w:val="20"/>
        </w:rPr>
        <w:t>Registered Charity No. 1091996</w:t>
      </w:r>
    </w:p>
    <w:p w14:paraId="5AD59048" w14:textId="77777777" w:rsidR="00775200" w:rsidRDefault="00775200"/>
    <w:p w14:paraId="3819AC4E" w14:textId="77777777" w:rsidR="004F4F03" w:rsidRDefault="004F4F03" w:rsidP="007B1CA1">
      <w:pPr>
        <w:jc w:val="center"/>
        <w:rPr>
          <w:rFonts w:ascii="Arial" w:hAnsi="Arial" w:cs="Arial"/>
          <w:b/>
          <w:bCs/>
          <w:szCs w:val="24"/>
          <w:u w:val="single"/>
        </w:rPr>
      </w:pPr>
    </w:p>
    <w:p w14:paraId="4E0CFBDD" w14:textId="1A07CB94" w:rsidR="00A3427E" w:rsidRPr="006A79E9" w:rsidRDefault="00A3427E" w:rsidP="007B1CA1">
      <w:pPr>
        <w:jc w:val="center"/>
        <w:rPr>
          <w:rFonts w:ascii="Arial" w:hAnsi="Arial" w:cs="Arial"/>
          <w:b/>
          <w:bCs/>
          <w:szCs w:val="24"/>
          <w:u w:val="single"/>
        </w:rPr>
      </w:pPr>
      <w:r w:rsidRPr="006A79E9">
        <w:rPr>
          <w:rFonts w:ascii="Arial" w:hAnsi="Arial" w:cs="Arial"/>
          <w:b/>
          <w:bCs/>
          <w:szCs w:val="24"/>
          <w:u w:val="single"/>
        </w:rPr>
        <w:t>Person Specification SEAUK Council Member (Medical)</w:t>
      </w:r>
    </w:p>
    <w:p w14:paraId="632721BA" w14:textId="77777777" w:rsidR="00A3427E" w:rsidRPr="006547C7" w:rsidRDefault="00A3427E" w:rsidP="007B1CA1">
      <w:pPr>
        <w:rPr>
          <w:rFonts w:ascii="Arial" w:hAnsi="Arial" w:cs="Arial"/>
          <w:szCs w:val="24"/>
        </w:rPr>
      </w:pPr>
    </w:p>
    <w:p w14:paraId="5B02BA1C" w14:textId="77777777" w:rsidR="004F4F03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Council membership is open to any practising Anaesthetist </w:t>
      </w:r>
      <w:r w:rsidR="00833146">
        <w:rPr>
          <w:rFonts w:ascii="Arial" w:hAnsi="Arial" w:cs="Arial"/>
          <w:szCs w:val="24"/>
        </w:rPr>
        <w:t xml:space="preserve">(Consultant/SAS) </w:t>
      </w:r>
      <w:r w:rsidRPr="006547C7">
        <w:rPr>
          <w:rFonts w:ascii="Arial" w:hAnsi="Arial" w:cs="Arial"/>
          <w:szCs w:val="24"/>
        </w:rPr>
        <w:t xml:space="preserve">in the </w:t>
      </w:r>
    </w:p>
    <w:p w14:paraId="6F45D19B" w14:textId="3928CBFC" w:rsidR="00A3427E" w:rsidRPr="006547C7" w:rsidRDefault="00A3427E" w:rsidP="002854CB">
      <w:pPr>
        <w:rPr>
          <w:rFonts w:ascii="Arial" w:hAnsi="Arial" w:cs="Arial"/>
          <w:szCs w:val="24"/>
        </w:rPr>
      </w:pPr>
      <w:r w:rsidRPr="006547C7">
        <w:rPr>
          <w:rFonts w:ascii="Arial" w:hAnsi="Arial" w:cs="Arial"/>
          <w:szCs w:val="24"/>
        </w:rPr>
        <w:t xml:space="preserve">United Kingdom. Council members should demonstrate active involvement in teaching and education and should be prepared to further develop such a role </w:t>
      </w:r>
      <w:r w:rsidR="004F4F03" w:rsidRPr="006547C7">
        <w:rPr>
          <w:rFonts w:ascii="Arial" w:hAnsi="Arial" w:cs="Arial"/>
          <w:szCs w:val="24"/>
        </w:rPr>
        <w:t>to</w:t>
      </w:r>
      <w:r w:rsidRPr="006547C7">
        <w:rPr>
          <w:rFonts w:ascii="Arial" w:hAnsi="Arial" w:cs="Arial"/>
          <w:szCs w:val="24"/>
        </w:rPr>
        <w:t xml:space="preserve"> support and inform the work of SEAUK.</w:t>
      </w:r>
    </w:p>
    <w:p w14:paraId="64871CDF" w14:textId="77777777" w:rsidR="00A3427E" w:rsidRDefault="00A3427E" w:rsidP="002854CB">
      <w:pPr>
        <w:rPr>
          <w:rFonts w:ascii="Arial" w:hAnsi="Arial" w:cs="Arial"/>
          <w:szCs w:val="24"/>
        </w:rPr>
      </w:pPr>
    </w:p>
    <w:p w14:paraId="6BCBBBF3" w14:textId="77777777" w:rsidR="004F4F03" w:rsidRDefault="004F4F03" w:rsidP="002854CB">
      <w:pPr>
        <w:rPr>
          <w:rFonts w:ascii="Arial" w:hAnsi="Arial" w:cs="Arial"/>
          <w:szCs w:val="24"/>
        </w:rPr>
      </w:pPr>
    </w:p>
    <w:p w14:paraId="5EA085CC" w14:textId="77777777" w:rsidR="004F4F03" w:rsidRPr="006547C7" w:rsidRDefault="004F4F03" w:rsidP="002854CB">
      <w:pPr>
        <w:rPr>
          <w:rFonts w:ascii="Arial" w:hAnsi="Arial" w:cs="Arial"/>
          <w:szCs w:val="24"/>
        </w:rPr>
      </w:pPr>
    </w:p>
    <w:p w14:paraId="6ACF6D20" w14:textId="592716D2" w:rsidR="00A3427E" w:rsidRPr="00093A16" w:rsidRDefault="00A3427E" w:rsidP="002854CB">
      <w:pPr>
        <w:rPr>
          <w:rFonts w:ascii="Arial" w:hAnsi="Arial" w:cs="Arial"/>
          <w:b/>
          <w:bCs/>
          <w:i/>
          <w:iCs/>
          <w:szCs w:val="24"/>
        </w:rPr>
      </w:pPr>
      <w:r w:rsidRPr="00093A16">
        <w:rPr>
          <w:rFonts w:ascii="Arial" w:hAnsi="Arial" w:cs="Arial"/>
          <w:b/>
          <w:bCs/>
          <w:i/>
          <w:iCs/>
          <w:szCs w:val="24"/>
        </w:rPr>
        <w:t>Essential Criteria</w:t>
      </w:r>
    </w:p>
    <w:p w14:paraId="165B9AEB" w14:textId="77777777" w:rsidR="007B1CA1" w:rsidRPr="006547C7" w:rsidRDefault="007B1CA1" w:rsidP="002854CB">
      <w:pPr>
        <w:rPr>
          <w:rFonts w:ascii="Arial" w:hAnsi="Arial" w:cs="Arial"/>
          <w:szCs w:val="24"/>
        </w:rPr>
      </w:pPr>
    </w:p>
    <w:p w14:paraId="329A4642" w14:textId="7708596D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>GMC registration.</w:t>
      </w:r>
    </w:p>
    <w:p w14:paraId="2B7457CF" w14:textId="7D19688F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 xml:space="preserve">Active </w:t>
      </w:r>
      <w:r w:rsidR="002854CB" w:rsidRPr="00093A16">
        <w:rPr>
          <w:rFonts w:ascii="Arial" w:hAnsi="Arial" w:cs="Arial"/>
          <w:szCs w:val="24"/>
        </w:rPr>
        <w:t xml:space="preserve">clinical practice </w:t>
      </w:r>
      <w:r w:rsidRPr="00093A16">
        <w:rPr>
          <w:rFonts w:ascii="Arial" w:hAnsi="Arial" w:cs="Arial"/>
          <w:szCs w:val="24"/>
        </w:rPr>
        <w:t xml:space="preserve">in </w:t>
      </w:r>
      <w:r w:rsidR="002854CB" w:rsidRPr="00093A16">
        <w:rPr>
          <w:rFonts w:ascii="Arial" w:hAnsi="Arial" w:cs="Arial"/>
          <w:szCs w:val="24"/>
        </w:rPr>
        <w:t xml:space="preserve">either </w:t>
      </w:r>
      <w:r w:rsidRPr="00093A16">
        <w:rPr>
          <w:rFonts w:ascii="Arial" w:hAnsi="Arial" w:cs="Arial"/>
          <w:szCs w:val="24"/>
        </w:rPr>
        <w:t>Anaesthesia</w:t>
      </w:r>
      <w:r w:rsidR="002854CB" w:rsidRPr="00093A16">
        <w:rPr>
          <w:rFonts w:ascii="Arial" w:hAnsi="Arial" w:cs="Arial"/>
          <w:szCs w:val="24"/>
        </w:rPr>
        <w:t xml:space="preserve">, Critical </w:t>
      </w:r>
      <w:proofErr w:type="gramStart"/>
      <w:r w:rsidR="002854CB" w:rsidRPr="00093A16">
        <w:rPr>
          <w:rFonts w:ascii="Arial" w:hAnsi="Arial" w:cs="Arial"/>
          <w:szCs w:val="24"/>
        </w:rPr>
        <w:t>care</w:t>
      </w:r>
      <w:proofErr w:type="gramEnd"/>
      <w:r w:rsidR="002854CB" w:rsidRPr="00093A16">
        <w:rPr>
          <w:rFonts w:ascii="Arial" w:hAnsi="Arial" w:cs="Arial"/>
          <w:szCs w:val="24"/>
        </w:rPr>
        <w:t xml:space="preserve"> or Pain Medicine.</w:t>
      </w:r>
    </w:p>
    <w:p w14:paraId="6666FD6D" w14:textId="42F9C179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 xml:space="preserve">Member </w:t>
      </w:r>
      <w:r w:rsidR="002854CB" w:rsidRPr="00093A16">
        <w:rPr>
          <w:rFonts w:ascii="Arial" w:hAnsi="Arial" w:cs="Arial"/>
          <w:szCs w:val="24"/>
        </w:rPr>
        <w:t xml:space="preserve">of </w:t>
      </w:r>
      <w:r w:rsidRPr="00093A16">
        <w:rPr>
          <w:rFonts w:ascii="Arial" w:hAnsi="Arial" w:cs="Arial"/>
          <w:szCs w:val="24"/>
        </w:rPr>
        <w:t>SEAUK in good standing.</w:t>
      </w:r>
    </w:p>
    <w:p w14:paraId="26ABBC05" w14:textId="369ABE1E" w:rsidR="002854CB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 xml:space="preserve">Have a genuine enthusiasm for education and </w:t>
      </w:r>
      <w:r w:rsidR="004F4F03" w:rsidRPr="00093A16">
        <w:rPr>
          <w:rFonts w:ascii="Arial" w:hAnsi="Arial" w:cs="Arial"/>
          <w:szCs w:val="24"/>
        </w:rPr>
        <w:t>training.</w:t>
      </w:r>
    </w:p>
    <w:p w14:paraId="004B24D7" w14:textId="3FD1BD04" w:rsidR="00A3427E" w:rsidRPr="00093A16" w:rsidRDefault="002854CB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>P</w:t>
      </w:r>
      <w:r w:rsidR="00A3427E" w:rsidRPr="00093A16">
        <w:rPr>
          <w:rFonts w:ascii="Arial" w:hAnsi="Arial" w:cs="Arial"/>
          <w:szCs w:val="24"/>
        </w:rPr>
        <w:t>ractical experience in teaching and education.</w:t>
      </w:r>
    </w:p>
    <w:p w14:paraId="36EC7D2A" w14:textId="77777777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>Have knowledge of the requirements for postgraduate training and revalidation.</w:t>
      </w:r>
    </w:p>
    <w:p w14:paraId="41B9BAEE" w14:textId="5838F15D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 xml:space="preserve">Able to attend </w:t>
      </w:r>
      <w:r w:rsidR="002A5493" w:rsidRPr="00093A16">
        <w:rPr>
          <w:rFonts w:ascii="Arial" w:hAnsi="Arial" w:cs="Arial"/>
          <w:szCs w:val="24"/>
        </w:rPr>
        <w:t xml:space="preserve">the </w:t>
      </w:r>
      <w:r w:rsidR="002854CB" w:rsidRPr="00093A16">
        <w:rPr>
          <w:rFonts w:ascii="Arial" w:hAnsi="Arial" w:cs="Arial"/>
          <w:szCs w:val="24"/>
        </w:rPr>
        <w:t>a</w:t>
      </w:r>
      <w:r w:rsidRPr="00093A16">
        <w:rPr>
          <w:rFonts w:ascii="Arial" w:hAnsi="Arial" w:cs="Arial"/>
          <w:szCs w:val="24"/>
        </w:rPr>
        <w:t xml:space="preserve">nnual conference and </w:t>
      </w:r>
      <w:r w:rsidR="007B1CA1" w:rsidRPr="00093A16">
        <w:rPr>
          <w:rFonts w:ascii="Arial" w:hAnsi="Arial" w:cs="Arial"/>
          <w:szCs w:val="24"/>
        </w:rPr>
        <w:t xml:space="preserve">the two </w:t>
      </w:r>
      <w:r w:rsidR="002854CB" w:rsidRPr="00093A16">
        <w:rPr>
          <w:rFonts w:ascii="Arial" w:hAnsi="Arial" w:cs="Arial"/>
          <w:szCs w:val="24"/>
        </w:rPr>
        <w:t xml:space="preserve">annual </w:t>
      </w:r>
      <w:r w:rsidR="007B1CA1" w:rsidRPr="00093A16">
        <w:rPr>
          <w:rFonts w:ascii="Arial" w:hAnsi="Arial" w:cs="Arial"/>
          <w:szCs w:val="24"/>
        </w:rPr>
        <w:t>C</w:t>
      </w:r>
      <w:r w:rsidRPr="00093A16">
        <w:rPr>
          <w:rFonts w:ascii="Arial" w:hAnsi="Arial" w:cs="Arial"/>
          <w:szCs w:val="24"/>
        </w:rPr>
        <w:t>ouncil meetings.</w:t>
      </w:r>
    </w:p>
    <w:p w14:paraId="2CFFAA75" w14:textId="77777777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>Willing to become actively involved in training and education.</w:t>
      </w:r>
    </w:p>
    <w:p w14:paraId="62A918BE" w14:textId="657D05FD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 xml:space="preserve">Be prepared to contribute to the organisation and teaching </w:t>
      </w:r>
      <w:r w:rsidR="002854CB" w:rsidRPr="00093A16">
        <w:rPr>
          <w:rFonts w:ascii="Arial" w:hAnsi="Arial" w:cs="Arial"/>
          <w:szCs w:val="24"/>
        </w:rPr>
        <w:t>in the</w:t>
      </w:r>
      <w:r w:rsidRPr="00093A16">
        <w:rPr>
          <w:rFonts w:ascii="Arial" w:hAnsi="Arial" w:cs="Arial"/>
          <w:szCs w:val="24"/>
        </w:rPr>
        <w:t xml:space="preserve"> SEAUK </w:t>
      </w:r>
      <w:r w:rsidR="002854CB" w:rsidRPr="00093A16">
        <w:rPr>
          <w:rFonts w:ascii="Arial" w:hAnsi="Arial" w:cs="Arial"/>
          <w:szCs w:val="24"/>
        </w:rPr>
        <w:t>events</w:t>
      </w:r>
      <w:r w:rsidRPr="00093A16">
        <w:rPr>
          <w:rFonts w:ascii="Arial" w:hAnsi="Arial" w:cs="Arial"/>
          <w:szCs w:val="24"/>
        </w:rPr>
        <w:t>.</w:t>
      </w:r>
    </w:p>
    <w:p w14:paraId="541A2C74" w14:textId="0BA9F8E4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 xml:space="preserve">Willing to represent SEAUK at additional meetings like </w:t>
      </w:r>
      <w:r w:rsidR="007B1CA1" w:rsidRPr="00093A16">
        <w:rPr>
          <w:rFonts w:ascii="Arial" w:hAnsi="Arial" w:cs="Arial"/>
          <w:szCs w:val="24"/>
        </w:rPr>
        <w:t>Specialist Society meeting at Association of Anaesthetists</w:t>
      </w:r>
      <w:r w:rsidRPr="00093A16">
        <w:rPr>
          <w:rFonts w:ascii="Arial" w:hAnsi="Arial" w:cs="Arial"/>
          <w:szCs w:val="24"/>
        </w:rPr>
        <w:t>.</w:t>
      </w:r>
    </w:p>
    <w:p w14:paraId="4C891A78" w14:textId="77777777" w:rsidR="00A3427E" w:rsidRPr="00093A16" w:rsidRDefault="00A3427E" w:rsidP="00093A16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093A16">
        <w:rPr>
          <w:rFonts w:ascii="Arial" w:hAnsi="Arial" w:cs="Arial"/>
          <w:szCs w:val="24"/>
        </w:rPr>
        <w:t>Actively support the Society’s activities.</w:t>
      </w:r>
    </w:p>
    <w:p w14:paraId="26D462C9" w14:textId="77777777" w:rsidR="00A3427E" w:rsidRPr="006547C7" w:rsidRDefault="00A3427E" w:rsidP="002854CB">
      <w:pPr>
        <w:rPr>
          <w:rFonts w:ascii="Arial" w:hAnsi="Arial" w:cs="Arial"/>
          <w:szCs w:val="24"/>
        </w:rPr>
      </w:pPr>
    </w:p>
    <w:p w14:paraId="08DFFCA9" w14:textId="77777777" w:rsidR="007B1CA1" w:rsidRPr="006547C7" w:rsidRDefault="007B1CA1" w:rsidP="002854CB">
      <w:pPr>
        <w:rPr>
          <w:rFonts w:ascii="Arial" w:hAnsi="Arial" w:cs="Arial"/>
          <w:b/>
          <w:bCs/>
          <w:szCs w:val="24"/>
          <w:u w:val="single"/>
        </w:rPr>
      </w:pPr>
    </w:p>
    <w:p w14:paraId="7483956C" w14:textId="77777777" w:rsidR="007B1CA1" w:rsidRPr="006547C7" w:rsidRDefault="007B1CA1" w:rsidP="007B1CA1">
      <w:pPr>
        <w:jc w:val="center"/>
        <w:rPr>
          <w:rFonts w:ascii="Arial" w:hAnsi="Arial" w:cs="Arial"/>
          <w:b/>
          <w:bCs/>
          <w:szCs w:val="24"/>
          <w:u w:val="single"/>
        </w:rPr>
      </w:pPr>
    </w:p>
    <w:p w14:paraId="5F91921D" w14:textId="77777777" w:rsidR="006534D1" w:rsidRDefault="006534D1" w:rsidP="006534D1">
      <w:pPr>
        <w:jc w:val="center"/>
        <w:rPr>
          <w:szCs w:val="24"/>
        </w:rPr>
      </w:pPr>
    </w:p>
    <w:p w14:paraId="79EA1845" w14:textId="77777777" w:rsidR="004F4F03" w:rsidRPr="004F4F03" w:rsidRDefault="004F4F03" w:rsidP="004F4F03">
      <w:pPr>
        <w:rPr>
          <w:szCs w:val="24"/>
        </w:rPr>
      </w:pPr>
    </w:p>
    <w:p w14:paraId="5EEF3127" w14:textId="77777777" w:rsidR="004F4F03" w:rsidRPr="004F4F03" w:rsidRDefault="004F4F03" w:rsidP="004F4F03">
      <w:pPr>
        <w:rPr>
          <w:szCs w:val="24"/>
        </w:rPr>
      </w:pPr>
    </w:p>
    <w:p w14:paraId="69BF448E" w14:textId="77777777" w:rsidR="004F4F03" w:rsidRPr="004F4F03" w:rsidRDefault="004F4F03" w:rsidP="004F4F03">
      <w:pPr>
        <w:rPr>
          <w:szCs w:val="24"/>
        </w:rPr>
      </w:pPr>
    </w:p>
    <w:p w14:paraId="05BA23DC" w14:textId="77777777" w:rsidR="004F4F03" w:rsidRPr="004F4F03" w:rsidRDefault="004F4F03" w:rsidP="004F4F03">
      <w:pPr>
        <w:rPr>
          <w:szCs w:val="24"/>
        </w:rPr>
      </w:pPr>
    </w:p>
    <w:p w14:paraId="4B0049FE" w14:textId="77777777" w:rsidR="004F4F03" w:rsidRPr="004F4F03" w:rsidRDefault="004F4F03" w:rsidP="004F4F03">
      <w:pPr>
        <w:rPr>
          <w:szCs w:val="24"/>
        </w:rPr>
      </w:pPr>
    </w:p>
    <w:p w14:paraId="1BD4D86D" w14:textId="77777777" w:rsidR="004F4F03" w:rsidRPr="004F4F03" w:rsidRDefault="004F4F03" w:rsidP="004F4F03">
      <w:pPr>
        <w:rPr>
          <w:szCs w:val="24"/>
        </w:rPr>
      </w:pPr>
    </w:p>
    <w:p w14:paraId="699BA6AB" w14:textId="77777777" w:rsidR="004F4F03" w:rsidRPr="004F4F03" w:rsidRDefault="004F4F03" w:rsidP="004F4F03">
      <w:pPr>
        <w:rPr>
          <w:szCs w:val="24"/>
        </w:rPr>
      </w:pPr>
    </w:p>
    <w:p w14:paraId="5E40CA64" w14:textId="77777777" w:rsidR="004F4F03" w:rsidRPr="004F4F03" w:rsidRDefault="004F4F03" w:rsidP="004F4F03">
      <w:pPr>
        <w:rPr>
          <w:szCs w:val="24"/>
        </w:rPr>
      </w:pPr>
    </w:p>
    <w:p w14:paraId="6482C6D1" w14:textId="77777777" w:rsidR="004F4F03" w:rsidRPr="004F4F03" w:rsidRDefault="004F4F03" w:rsidP="004F4F03">
      <w:pPr>
        <w:rPr>
          <w:szCs w:val="24"/>
        </w:rPr>
      </w:pPr>
    </w:p>
    <w:sectPr w:rsidR="004F4F03" w:rsidRPr="004F4F03" w:rsidSect="004B20BC">
      <w:footerReference w:type="default" r:id="rId9"/>
      <w:pgSz w:w="11905" w:h="16837" w:code="9"/>
      <w:pgMar w:top="1361" w:right="1077" w:bottom="1134" w:left="1077" w:header="567" w:footer="56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480A6" w14:textId="77777777" w:rsidR="007A24F3" w:rsidRDefault="007A24F3">
      <w:r>
        <w:separator/>
      </w:r>
    </w:p>
  </w:endnote>
  <w:endnote w:type="continuationSeparator" w:id="0">
    <w:p w14:paraId="170DF9DE" w14:textId="77777777" w:rsidR="007A24F3" w:rsidRDefault="007A2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BB46D" w14:textId="77777777" w:rsidR="006534D1" w:rsidRDefault="006534D1">
    <w:pPr>
      <w:pStyle w:val="Footer"/>
      <w:jc w:val="center"/>
      <w:rPr>
        <w:b/>
        <w:sz w:val="20"/>
      </w:rPr>
    </w:pPr>
  </w:p>
  <w:p w14:paraId="1DB6E202" w14:textId="76D08E49" w:rsidR="00EF5351" w:rsidRDefault="006534D1">
    <w:pPr>
      <w:pStyle w:val="Footer"/>
      <w:jc w:val="center"/>
      <w:rPr>
        <w:b/>
        <w:sz w:val="20"/>
      </w:rPr>
    </w:pPr>
    <w:r>
      <w:rPr>
        <w:b/>
        <w:sz w:val="20"/>
      </w:rPr>
      <w:t xml:space="preserve">                                                                                                                                                                                                                               </w:t>
    </w:r>
    <w:r w:rsidR="004F4F03">
      <w:rPr>
        <w:b/>
        <w:sz w:val="20"/>
      </w:rPr>
      <w:t>July 2023</w:t>
    </w:r>
  </w:p>
  <w:p w14:paraId="2BA0A8D3" w14:textId="77777777" w:rsidR="00833146" w:rsidRDefault="00833146">
    <w:pPr>
      <w:pStyle w:val="Footer"/>
      <w:jc w:val="center"/>
      <w:rPr>
        <w:b/>
        <w:sz w:val="20"/>
      </w:rPr>
    </w:pPr>
  </w:p>
  <w:p w14:paraId="0C0928B4" w14:textId="77777777" w:rsidR="00EF5351" w:rsidRDefault="00EF5351">
    <w:pPr>
      <w:pStyle w:val="Footer"/>
      <w:jc w:val="center"/>
      <w:rPr>
        <w:b/>
        <w:sz w:val="20"/>
      </w:rPr>
    </w:pPr>
  </w:p>
  <w:p w14:paraId="566B4589" w14:textId="77777777" w:rsidR="00A3427E" w:rsidRDefault="00A3427E">
    <w:pPr>
      <w:pStyle w:val="Footer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8E508" w14:textId="77777777" w:rsidR="007A24F3" w:rsidRDefault="007A24F3">
      <w:r>
        <w:separator/>
      </w:r>
    </w:p>
  </w:footnote>
  <w:footnote w:type="continuationSeparator" w:id="0">
    <w:p w14:paraId="68BE74C1" w14:textId="77777777" w:rsidR="007A24F3" w:rsidRDefault="007A24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39D7"/>
    <w:multiLevelType w:val="hybridMultilevel"/>
    <w:tmpl w:val="41829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4367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tjSzMDcxMTE3NDdV0lEKTi0uzszPAykwrgUA8tBdsSwAAAA="/>
    <w:docVar w:name="ACTIVE" w:val="SEAUKLETTERHEAD.doc"/>
    <w:docVar w:name="IPSpeechSession$" w:val="TRUE"/>
    <w:docVar w:name="VTCASE" w:val="4"/>
    <w:docVar w:name="VTCommandPending" w:val="NONE"/>
    <w:docVar w:name="VTCurMacroFlags$" w:val="NNNN"/>
    <w:docVar w:name="VTDictating" w:val="TRUE"/>
    <w:docVar w:name="VTINIT" w:val="1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775200"/>
    <w:rsid w:val="00012C65"/>
    <w:rsid w:val="00072F97"/>
    <w:rsid w:val="00093A16"/>
    <w:rsid w:val="00142A7B"/>
    <w:rsid w:val="00147B1B"/>
    <w:rsid w:val="00182C98"/>
    <w:rsid w:val="001C13F7"/>
    <w:rsid w:val="001F1382"/>
    <w:rsid w:val="002001C6"/>
    <w:rsid w:val="00237825"/>
    <w:rsid w:val="002853DB"/>
    <w:rsid w:val="002854CB"/>
    <w:rsid w:val="002A12BF"/>
    <w:rsid w:val="002A5493"/>
    <w:rsid w:val="002B450B"/>
    <w:rsid w:val="002B7E8A"/>
    <w:rsid w:val="002C403C"/>
    <w:rsid w:val="002E2E73"/>
    <w:rsid w:val="0031326A"/>
    <w:rsid w:val="00381AF2"/>
    <w:rsid w:val="00386932"/>
    <w:rsid w:val="0040721C"/>
    <w:rsid w:val="004126F4"/>
    <w:rsid w:val="004330EF"/>
    <w:rsid w:val="004B20BC"/>
    <w:rsid w:val="004C7033"/>
    <w:rsid w:val="004E7E38"/>
    <w:rsid w:val="004F4F03"/>
    <w:rsid w:val="0051010B"/>
    <w:rsid w:val="0056516C"/>
    <w:rsid w:val="006534D1"/>
    <w:rsid w:val="006547C7"/>
    <w:rsid w:val="006A79E9"/>
    <w:rsid w:val="006D3EBC"/>
    <w:rsid w:val="007109A7"/>
    <w:rsid w:val="00762C8D"/>
    <w:rsid w:val="00763FC2"/>
    <w:rsid w:val="00775200"/>
    <w:rsid w:val="007A24F3"/>
    <w:rsid w:val="007B1CA1"/>
    <w:rsid w:val="007D45BB"/>
    <w:rsid w:val="007E3E13"/>
    <w:rsid w:val="00833146"/>
    <w:rsid w:val="0087376A"/>
    <w:rsid w:val="00885B50"/>
    <w:rsid w:val="008F78B4"/>
    <w:rsid w:val="009024D6"/>
    <w:rsid w:val="00917E9D"/>
    <w:rsid w:val="00945C50"/>
    <w:rsid w:val="00991B66"/>
    <w:rsid w:val="009B2CD5"/>
    <w:rsid w:val="009B40E2"/>
    <w:rsid w:val="009C235E"/>
    <w:rsid w:val="00A3427E"/>
    <w:rsid w:val="00A3494F"/>
    <w:rsid w:val="00A37CEB"/>
    <w:rsid w:val="00AA591E"/>
    <w:rsid w:val="00AA6ED0"/>
    <w:rsid w:val="00AC0C9C"/>
    <w:rsid w:val="00B71A63"/>
    <w:rsid w:val="00B85810"/>
    <w:rsid w:val="00B96EB6"/>
    <w:rsid w:val="00C0518C"/>
    <w:rsid w:val="00C06195"/>
    <w:rsid w:val="00C279DF"/>
    <w:rsid w:val="00C3235A"/>
    <w:rsid w:val="00C33E99"/>
    <w:rsid w:val="00C52D71"/>
    <w:rsid w:val="00C73F56"/>
    <w:rsid w:val="00C941F5"/>
    <w:rsid w:val="00CC4439"/>
    <w:rsid w:val="00D20415"/>
    <w:rsid w:val="00D21502"/>
    <w:rsid w:val="00E13289"/>
    <w:rsid w:val="00E24353"/>
    <w:rsid w:val="00E37483"/>
    <w:rsid w:val="00E5407F"/>
    <w:rsid w:val="00E73FA3"/>
    <w:rsid w:val="00EB6E39"/>
    <w:rsid w:val="00EC0B10"/>
    <w:rsid w:val="00EF5351"/>
    <w:rsid w:val="00F03066"/>
    <w:rsid w:val="00FA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CE2E90"/>
  <w15:chartTrackingRefBased/>
  <w15:docId w15:val="{E30DC8CB-2D9A-46B8-B139-EA8C1406D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napToGrid w:val="0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lang w:val="en-US"/>
    </w:rPr>
  </w:style>
  <w:style w:type="paragraph" w:styleId="Heading3">
    <w:name w:val="heading 3"/>
    <w:basedOn w:val="Normal"/>
    <w:next w:val="Normal"/>
    <w:qFormat/>
    <w:pPr>
      <w:keepNext/>
      <w:ind w:left="-180"/>
      <w:jc w:val="center"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Footlight MT Light" w:hAnsi="Footlight MT Light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ind w:left="567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ind w:left="567"/>
      <w:outlineLvl w:val="6"/>
    </w:pPr>
    <w:rPr>
      <w:rFonts w:ascii="Tahoma" w:hAnsi="Tahoma"/>
      <w:i/>
      <w:sz w:val="28"/>
    </w:rPr>
  </w:style>
  <w:style w:type="paragraph" w:styleId="Heading8">
    <w:name w:val="heading 8"/>
    <w:basedOn w:val="Normal"/>
    <w:next w:val="Normal"/>
    <w:qFormat/>
    <w:pPr>
      <w:keepNext/>
      <w:ind w:left="567"/>
      <w:outlineLvl w:val="7"/>
    </w:pPr>
    <w:rPr>
      <w:rFonts w:ascii="Comic Sans MS" w:hAnsi="Comic Sans MS"/>
      <w:b/>
      <w:snapToGrid w:val="0"/>
      <w:sz w:val="22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snapToGrid w:val="0"/>
      <w:sz w:val="96"/>
      <w:lang w:val="en-US"/>
    </w:rPr>
  </w:style>
  <w:style w:type="paragraph" w:styleId="Subtitle">
    <w:name w:val="Subtitle"/>
    <w:basedOn w:val="Normal"/>
    <w:qFormat/>
    <w:pPr>
      <w:jc w:val="center"/>
    </w:pPr>
    <w:rPr>
      <w:b/>
      <w:snapToGrid w:val="0"/>
      <w:sz w:val="56"/>
      <w:lang w:val="en-US"/>
    </w:rPr>
  </w:style>
  <w:style w:type="paragraph" w:styleId="BodyText">
    <w:name w:val="Body Text"/>
    <w:basedOn w:val="Normal"/>
    <w:pPr>
      <w:jc w:val="both"/>
    </w:pPr>
  </w:style>
  <w:style w:type="paragraph" w:styleId="BodyTextIndent">
    <w:name w:val="Body Text Indent"/>
    <w:basedOn w:val="Normal"/>
    <w:pPr>
      <w:ind w:left="567"/>
    </w:pPr>
    <w:rPr>
      <w:snapToGrid w:val="0"/>
      <w:sz w:val="2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2378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93A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D17FC-57CA-4090-9AC0-2C290B373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UK</vt:lpstr>
    </vt:vector>
  </TitlesOfParts>
  <Company>Anaesthetics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UK</dc:title>
  <dc:subject/>
  <dc:creator>Chandra Kumar</dc:creator>
  <cp:keywords/>
  <dc:description/>
  <cp:lastModifiedBy>Ansari, Umair</cp:lastModifiedBy>
  <cp:revision>3</cp:revision>
  <cp:lastPrinted>2008-04-22T09:33:00Z</cp:lastPrinted>
  <dcterms:created xsi:type="dcterms:W3CDTF">2023-07-06T16:50:00Z</dcterms:created>
  <dcterms:modified xsi:type="dcterms:W3CDTF">2023-07-06T20:56:00Z</dcterms:modified>
</cp:coreProperties>
</file>